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B6FD61" w14:textId="77777777" w:rsidR="004E4AB6" w:rsidRPr="002D6034" w:rsidRDefault="004E4AB6" w:rsidP="001C2B87">
      <w:pPr>
        <w:bidi/>
        <w:spacing w:after="0" w:line="276" w:lineRule="auto"/>
        <w:jc w:val="center"/>
        <w:rPr>
          <w:rFonts w:ascii="Arial" w:eastAsia="Times New Roman" w:hAnsi="Arial" w:cs="B Nazanin"/>
          <w:b/>
          <w:bCs/>
          <w:lang w:bidi="fa-IR"/>
        </w:rPr>
      </w:pPr>
      <w:r w:rsidRPr="002D6034">
        <w:rPr>
          <w:rFonts w:ascii="Arial" w:eastAsia="Times New Roman" w:hAnsi="Arial" w:cs="B Nazanin"/>
          <w:b/>
          <w:bCs/>
          <w:lang w:bidi="fa-IR"/>
        </w:rPr>
        <w:t>PERSIAN- Elderly Cohort</w:t>
      </w:r>
    </w:p>
    <w:p w14:paraId="17234796" w14:textId="77777777" w:rsidR="004E4AB6" w:rsidRPr="002D6034" w:rsidRDefault="004E4AB6" w:rsidP="004E4AB6">
      <w:pPr>
        <w:bidi/>
        <w:spacing w:after="0" w:line="276" w:lineRule="auto"/>
        <w:jc w:val="center"/>
        <w:rPr>
          <w:rFonts w:ascii="Arial" w:eastAsia="Times New Roman" w:hAnsi="Arial" w:cs="B Nazanin"/>
          <w:b/>
          <w:bCs/>
          <w:lang w:bidi="fa-IR"/>
        </w:rPr>
      </w:pPr>
      <w:proofErr w:type="spellStart"/>
      <w:r w:rsidRPr="002D6034">
        <w:rPr>
          <w:rFonts w:ascii="Arial" w:eastAsia="Times New Roman" w:hAnsi="Arial" w:cs="B Nazanin"/>
          <w:b/>
          <w:bCs/>
          <w:lang w:bidi="fa-IR"/>
        </w:rPr>
        <w:t>Neyshabour</w:t>
      </w:r>
      <w:proofErr w:type="spellEnd"/>
      <w:r w:rsidRPr="002D6034">
        <w:rPr>
          <w:rFonts w:ascii="Arial" w:eastAsia="Times New Roman" w:hAnsi="Arial" w:cs="B Nazanin"/>
          <w:b/>
          <w:bCs/>
          <w:lang w:bidi="fa-IR"/>
        </w:rPr>
        <w:t xml:space="preserve"> Longitudinal Study on Ageing (</w:t>
      </w:r>
      <w:proofErr w:type="spellStart"/>
      <w:r w:rsidRPr="002D6034">
        <w:rPr>
          <w:rFonts w:ascii="Arial" w:eastAsia="Times New Roman" w:hAnsi="Arial" w:cs="B Nazanin"/>
          <w:b/>
          <w:bCs/>
          <w:noProof/>
          <w:lang w:bidi="fa-IR"/>
        </w:rPr>
        <w:t>NeLSA</w:t>
      </w:r>
      <w:proofErr w:type="spellEnd"/>
      <w:r w:rsidRPr="002D6034">
        <w:rPr>
          <w:rFonts w:ascii="Arial" w:eastAsia="Times New Roman" w:hAnsi="Arial" w:cs="B Nazanin"/>
          <w:b/>
          <w:bCs/>
          <w:lang w:bidi="fa-IR"/>
        </w:rPr>
        <w:t>)</w:t>
      </w:r>
    </w:p>
    <w:p w14:paraId="3F7DF4B3" w14:textId="77777777" w:rsidR="004E4AB6" w:rsidRPr="002D6034" w:rsidRDefault="004E4AB6" w:rsidP="004E4AB6">
      <w:pPr>
        <w:bidi/>
        <w:spacing w:after="0" w:line="276" w:lineRule="auto"/>
        <w:jc w:val="center"/>
        <w:rPr>
          <w:rFonts w:ascii="Arial" w:eastAsia="Times New Roman" w:hAnsi="Arial" w:cs="B Nazanin"/>
          <w:b/>
          <w:bCs/>
          <w:sz w:val="24"/>
          <w:szCs w:val="24"/>
          <w:lang w:bidi="fa-IR"/>
        </w:rPr>
      </w:pPr>
      <w:r w:rsidRPr="002D6034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"طرح پیشنهادی تحقیق- فرم کوتاه</w:t>
      </w:r>
      <w:r w:rsidRPr="002D6034">
        <w:rPr>
          <w:rFonts w:ascii="Arial" w:eastAsia="Times New Roman" w:hAnsi="Arial" w:cs="B Nazanin" w:hint="cs"/>
          <w:b/>
          <w:bCs/>
          <w:sz w:val="24"/>
          <w:szCs w:val="24"/>
          <w:rtl/>
          <w:lang w:bidi="fa-IR"/>
        </w:rPr>
        <w:t>"</w:t>
      </w:r>
    </w:p>
    <w:p w14:paraId="5E213B23" w14:textId="77777777" w:rsidR="004E4AB6" w:rsidRPr="002D6034" w:rsidRDefault="004E4AB6" w:rsidP="004E4AB6">
      <w:pPr>
        <w:bidi/>
        <w:spacing w:before="120" w:after="120" w:line="240" w:lineRule="auto"/>
        <w:rPr>
          <w:rFonts w:asciiTheme="majorBidi" w:eastAsia="Times New Roman" w:hAnsiTheme="majorBidi" w:cs="B Nazanin"/>
          <w:lang w:bidi="fa-IR"/>
        </w:rPr>
      </w:pPr>
      <w:r w:rsidRPr="002D6034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عنوان پژوهش </w:t>
      </w:r>
      <w:r w:rsidRPr="002D6034">
        <w:rPr>
          <w:rFonts w:ascii="Times New Roman" w:eastAsia="Times New Roman" w:hAnsi="Times New Roman" w:cs="B Nazanin" w:hint="cs"/>
          <w:b/>
          <w:bCs/>
          <w:rtl/>
          <w:lang w:bidi="fa-IR"/>
        </w:rPr>
        <w:t xml:space="preserve"> (</w:t>
      </w:r>
      <w:r w:rsidRPr="002D6034">
        <w:rPr>
          <w:rFonts w:ascii="Times New Roman" w:eastAsia="Times New Roman" w:hAnsi="Times New Roman" w:cs="B Nazanin" w:hint="cs"/>
          <w:b/>
          <w:bCs/>
          <w:noProof/>
          <w:lang w:bidi="ar-YE"/>
        </w:rPr>
        <w:sym w:font="Wingdings" w:char="F0A8"/>
      </w:r>
      <w:r>
        <w:rPr>
          <w:rFonts w:ascii="Times New Roman" w:eastAsia="Times New Roman" w:hAnsi="Times New Roman" w:cs="B Nazanin" w:hint="cs"/>
          <w:b/>
          <w:bCs/>
          <w:noProof/>
          <w:rtl/>
          <w:lang w:bidi="ar-YE"/>
        </w:rPr>
        <w:t xml:space="preserve"> </w:t>
      </w:r>
      <w:r w:rsidRPr="002D6034">
        <w:rPr>
          <w:rFonts w:ascii="Times New Roman" w:eastAsia="Times New Roman" w:hAnsi="Times New Roman" w:cs="B Nazanin" w:hint="cs"/>
          <w:b/>
          <w:bCs/>
          <w:rtl/>
          <w:lang w:bidi="fa-IR"/>
        </w:rPr>
        <w:t xml:space="preserve">پایان نامه                                        </w:t>
      </w:r>
      <w:r w:rsidRPr="002D6034">
        <w:rPr>
          <w:rFonts w:ascii="Times New Roman" w:eastAsia="Times New Roman" w:hAnsi="Times New Roman" w:cs="B Nazanin" w:hint="cs"/>
          <w:b/>
          <w:bCs/>
          <w:noProof/>
          <w:lang w:bidi="ar-YE"/>
        </w:rPr>
        <w:sym w:font="Wingdings" w:char="F0A8"/>
      </w:r>
      <w:r w:rsidRPr="002D6034">
        <w:rPr>
          <w:rFonts w:ascii="Times New Roman" w:eastAsia="Times New Roman" w:hAnsi="Times New Roman" w:cs="B Nazanin" w:hint="cs"/>
          <w:b/>
          <w:bCs/>
          <w:rtl/>
          <w:lang w:bidi="fa-IR"/>
        </w:rPr>
        <w:t xml:space="preserve"> غیر پایان نامه)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430"/>
      </w:tblGrid>
      <w:tr w:rsidR="004E4AB6" w:rsidRPr="002D6034" w14:paraId="06886523" w14:textId="77777777" w:rsidTr="00D07292">
        <w:tc>
          <w:tcPr>
            <w:tcW w:w="10542" w:type="dxa"/>
          </w:tcPr>
          <w:p w14:paraId="3BE68BD3" w14:textId="77777777" w:rsidR="004E4AB6" w:rsidRPr="002D6034" w:rsidRDefault="004E4AB6" w:rsidP="004E4AB6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283D48B" w14:textId="77777777" w:rsidR="004E4AB6" w:rsidRDefault="004E4AB6" w:rsidP="004E4AB6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14:paraId="168EFCE4" w14:textId="77777777" w:rsidR="005110D2" w:rsidRPr="002D6034" w:rsidRDefault="005110D2" w:rsidP="005110D2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99CACEF" w14:textId="77777777" w:rsidR="004E4AB6" w:rsidRPr="002D6034" w:rsidRDefault="004E4AB6" w:rsidP="004E4AB6">
      <w:pPr>
        <w:bidi/>
        <w:spacing w:before="120" w:after="0" w:line="276" w:lineRule="auto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تیم پژوهش (</w:t>
      </w:r>
      <w:r w:rsidRPr="002D6034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با ذکر نقش و سمت)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430"/>
      </w:tblGrid>
      <w:tr w:rsidR="004E4AB6" w:rsidRPr="002D6034" w14:paraId="4FDE6DEB" w14:textId="77777777" w:rsidTr="00D07292">
        <w:tc>
          <w:tcPr>
            <w:tcW w:w="10557" w:type="dxa"/>
          </w:tcPr>
          <w:p w14:paraId="4AA30FA9" w14:textId="77777777" w:rsidR="004E4AB6" w:rsidRPr="002D6034" w:rsidRDefault="004E4AB6" w:rsidP="004E4AB6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67DA55F" w14:textId="77777777" w:rsidR="004E4AB6" w:rsidRDefault="004E4AB6" w:rsidP="004E4AB6">
            <w:pPr>
              <w:bidi/>
              <w:spacing w:before="120" w:line="276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14:paraId="6C9CA121" w14:textId="77777777" w:rsidR="005110D2" w:rsidRPr="002D6034" w:rsidRDefault="005110D2" w:rsidP="005110D2">
            <w:pPr>
              <w:bidi/>
              <w:spacing w:before="120" w:line="276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232B9ED3" w14:textId="3BF3B760" w:rsidR="004E4AB6" w:rsidRPr="002D6034" w:rsidRDefault="004E4AB6" w:rsidP="004E4AB6">
      <w:pPr>
        <w:bidi/>
        <w:spacing w:before="120" w:after="0" w:line="276" w:lineRule="auto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2D6034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ضرورت و نوآوری 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430"/>
      </w:tblGrid>
      <w:tr w:rsidR="004E4AB6" w:rsidRPr="002D6034" w14:paraId="18520AE7" w14:textId="77777777" w:rsidTr="00D07292">
        <w:tc>
          <w:tcPr>
            <w:tcW w:w="10557" w:type="dxa"/>
          </w:tcPr>
          <w:p w14:paraId="5B78BEF2" w14:textId="77777777" w:rsidR="004E4AB6" w:rsidRPr="002D6034" w:rsidRDefault="004E4AB6" w:rsidP="004E4AB6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2422FE4" w14:textId="77777777" w:rsidR="004E4AB6" w:rsidRPr="002D6034" w:rsidRDefault="004E4AB6" w:rsidP="004E4AB6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0341FD7" w14:textId="77777777" w:rsidR="004E4AB6" w:rsidRPr="002D6034" w:rsidRDefault="004E4AB6" w:rsidP="004E4AB6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AB61EB2" w14:textId="77777777" w:rsidR="004E4AB6" w:rsidRPr="002D6034" w:rsidRDefault="004E4AB6" w:rsidP="004E4AB6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7C47738" w14:textId="77777777" w:rsidR="004E4AB6" w:rsidRDefault="004E4AB6" w:rsidP="004E4AB6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14:paraId="2D3E154A" w14:textId="77777777" w:rsidR="005110D2" w:rsidRDefault="005110D2" w:rsidP="005110D2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14:paraId="41C38150" w14:textId="77777777" w:rsidR="005110D2" w:rsidRDefault="005110D2" w:rsidP="005110D2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14:paraId="0444B435" w14:textId="77777777" w:rsidR="005110D2" w:rsidRDefault="005110D2" w:rsidP="005110D2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14:paraId="5AC1F612" w14:textId="77777777" w:rsidR="005110D2" w:rsidRDefault="005110D2" w:rsidP="005110D2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14:paraId="5E09FFCE" w14:textId="77777777" w:rsidR="005110D2" w:rsidRDefault="005110D2" w:rsidP="005110D2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lang w:bidi="fa-IR"/>
              </w:rPr>
            </w:pPr>
          </w:p>
          <w:p w14:paraId="40A777EC" w14:textId="77777777" w:rsidR="005110D2" w:rsidRPr="002D6034" w:rsidRDefault="005110D2" w:rsidP="005110D2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771E7E6D" w14:textId="77777777" w:rsidR="004E4AB6" w:rsidRPr="002D6034" w:rsidRDefault="004E4AB6" w:rsidP="004E4AB6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7E508B1" w14:textId="77777777" w:rsidR="004E4AB6" w:rsidRPr="002D6034" w:rsidRDefault="004E4AB6" w:rsidP="004E4AB6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88B5A1F" w14:textId="77777777" w:rsidR="004E4AB6" w:rsidRDefault="004E4AB6" w:rsidP="004E4AB6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781695CD" w14:textId="77777777" w:rsidR="007474FA" w:rsidRDefault="007474FA" w:rsidP="007474FA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57DD21C" w14:textId="77777777" w:rsidR="007474FA" w:rsidRDefault="007474FA" w:rsidP="007474FA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6F240BC" w14:textId="77777777" w:rsidR="007474FA" w:rsidRDefault="007474FA" w:rsidP="007474FA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6AA277D" w14:textId="77777777" w:rsidR="007474FA" w:rsidRPr="002D6034" w:rsidRDefault="007474FA" w:rsidP="007474FA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750D3FB5" w14:textId="77777777" w:rsidR="004E4AB6" w:rsidRPr="002D6034" w:rsidRDefault="004E4AB6" w:rsidP="004E4AB6">
            <w:pPr>
              <w:bidi/>
              <w:spacing w:before="120" w:line="276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3B07CC3" w14:textId="77777777" w:rsidR="005110D2" w:rsidRDefault="005110D2" w:rsidP="004E4AB6">
      <w:pPr>
        <w:bidi/>
        <w:spacing w:before="120" w:after="0" w:line="276" w:lineRule="auto"/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</w:pPr>
    </w:p>
    <w:p w14:paraId="1E78F50B" w14:textId="0FCEB0C0" w:rsidR="004E4AB6" w:rsidRPr="002D6034" w:rsidRDefault="004E4AB6" w:rsidP="005110D2">
      <w:pPr>
        <w:bidi/>
        <w:spacing w:before="120" w:after="0" w:line="276" w:lineRule="auto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2D6034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lastRenderedPageBreak/>
        <w:t>اهداف پژوهش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430"/>
      </w:tblGrid>
      <w:tr w:rsidR="004E4AB6" w:rsidRPr="002D6034" w14:paraId="6EA66081" w14:textId="77777777" w:rsidTr="00D07292">
        <w:tc>
          <w:tcPr>
            <w:tcW w:w="10557" w:type="dxa"/>
          </w:tcPr>
          <w:p w14:paraId="215D7885" w14:textId="77777777" w:rsidR="004E4AB6" w:rsidRPr="002D6034" w:rsidRDefault="004E4AB6" w:rsidP="004E4AB6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9E551C6" w14:textId="77777777" w:rsidR="004E4AB6" w:rsidRPr="002D6034" w:rsidRDefault="004E4AB6" w:rsidP="004E4AB6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D7EC909" w14:textId="77777777" w:rsidR="004E4AB6" w:rsidRPr="002D6034" w:rsidRDefault="004E4AB6" w:rsidP="004E4AB6">
            <w:pPr>
              <w:bidi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2833574" w14:textId="77777777" w:rsidR="004E4AB6" w:rsidRPr="002D6034" w:rsidRDefault="004E4AB6" w:rsidP="004E4AB6">
            <w:pPr>
              <w:bidi/>
              <w:spacing w:before="120" w:line="276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0818B8F" w14:textId="77777777" w:rsidR="001D5F07" w:rsidRPr="002D6034" w:rsidRDefault="001D5F07" w:rsidP="001D5F07">
      <w:pPr>
        <w:bidi/>
        <w:spacing w:before="120" w:after="12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2D6034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روش کار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392"/>
      </w:tblGrid>
      <w:tr w:rsidR="001D5F07" w:rsidRPr="002D6034" w14:paraId="1BF55505" w14:textId="77777777" w:rsidTr="00D07292">
        <w:tc>
          <w:tcPr>
            <w:tcW w:w="10392" w:type="dxa"/>
          </w:tcPr>
          <w:p w14:paraId="34D3E98E" w14:textId="77777777" w:rsidR="001D5F07" w:rsidRDefault="001D5F07" w:rsidP="00D07292">
            <w:pPr>
              <w:bidi/>
              <w:jc w:val="lowKashida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0B3C91F" w14:textId="77777777" w:rsidR="001D5F07" w:rsidRDefault="001D5F07" w:rsidP="00D07292">
            <w:pPr>
              <w:bidi/>
              <w:jc w:val="lowKashida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C37909D" w14:textId="77777777" w:rsidR="001D5F07" w:rsidRDefault="001D5F07" w:rsidP="00D07292">
            <w:pPr>
              <w:bidi/>
              <w:jc w:val="lowKashida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AB3B586" w14:textId="77777777" w:rsidR="001D5F07" w:rsidRPr="002D6034" w:rsidRDefault="001D5F07" w:rsidP="00D07292">
            <w:pPr>
              <w:bidi/>
              <w:jc w:val="lowKashida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B478B08" w14:textId="77777777" w:rsidR="001D5F07" w:rsidRPr="002D6034" w:rsidRDefault="001D5F07" w:rsidP="00D07292">
            <w:pPr>
              <w:bidi/>
              <w:jc w:val="lowKashida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025FE9A" w14:textId="77777777" w:rsidR="001D5F07" w:rsidRPr="002D6034" w:rsidRDefault="001D5F07" w:rsidP="00D07292">
            <w:pPr>
              <w:bidi/>
              <w:jc w:val="lowKashida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CA52852" w14:textId="77777777" w:rsidR="001D5F07" w:rsidRDefault="001D5F07" w:rsidP="00D07292">
            <w:pPr>
              <w:bidi/>
              <w:jc w:val="lowKashida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708C27B" w14:textId="77777777" w:rsidR="001D5F07" w:rsidRDefault="001D5F07" w:rsidP="00D07292">
            <w:pPr>
              <w:bidi/>
              <w:jc w:val="lowKashida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619C9B7" w14:textId="77777777" w:rsidR="001D5F07" w:rsidRDefault="001D5F07" w:rsidP="00D07292">
            <w:pPr>
              <w:bidi/>
              <w:jc w:val="lowKashida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65C53F0" w14:textId="77777777" w:rsidR="001D5F07" w:rsidRDefault="001D5F07" w:rsidP="00D07292">
            <w:pPr>
              <w:bidi/>
              <w:jc w:val="lowKashida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F0CEB96" w14:textId="77777777" w:rsidR="001D5F07" w:rsidRDefault="001D5F07" w:rsidP="00D07292">
            <w:pPr>
              <w:bidi/>
              <w:jc w:val="lowKashida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DB6CBAE" w14:textId="77777777" w:rsidR="001D5F07" w:rsidRPr="002D6034" w:rsidRDefault="001D5F07" w:rsidP="00D07292">
            <w:pPr>
              <w:bidi/>
              <w:jc w:val="lowKashida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8B0CB85" w14:textId="77777777" w:rsidR="001D5F07" w:rsidRPr="002D6034" w:rsidRDefault="001D5F07" w:rsidP="00D07292">
            <w:pPr>
              <w:bidi/>
              <w:jc w:val="lowKashida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17C8A14" w14:textId="77777777" w:rsidR="001D5F07" w:rsidRPr="002D6034" w:rsidRDefault="001D5F07" w:rsidP="00D07292">
            <w:pPr>
              <w:bidi/>
              <w:jc w:val="lowKashida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1C9F628" w14:textId="77777777" w:rsidR="001D5F07" w:rsidRPr="002D6034" w:rsidRDefault="001D5F07" w:rsidP="00D07292">
            <w:pPr>
              <w:bidi/>
              <w:jc w:val="lowKashida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2DCB574A" w14:textId="77777777" w:rsidR="001D5F07" w:rsidRPr="002D6034" w:rsidRDefault="001D5F07" w:rsidP="001D5F07">
      <w:pPr>
        <w:bidi/>
        <w:spacing w:before="120" w:after="120" w:line="240" w:lineRule="auto"/>
        <w:rPr>
          <w:rFonts w:asciiTheme="majorBidi" w:eastAsia="Times New Roman" w:hAnsiTheme="majorBidi" w:cs="B Nazanin"/>
          <w:lang w:bidi="fa-IR"/>
        </w:rPr>
      </w:pPr>
      <w:bookmarkStart w:id="0" w:name="_Hlk519410821"/>
      <w:r w:rsidRPr="002D6034">
        <w:rPr>
          <w:rFonts w:ascii="Times New Roman" w:eastAsia="Times New Roman" w:hAnsi="Times New Roman" w:cs="B Nazanin" w:hint="cs"/>
          <w:b/>
          <w:bCs/>
          <w:rtl/>
          <w:lang w:bidi="fa-IR"/>
        </w:rPr>
        <w:t xml:space="preserve">تامین بودجه پژوهش:           </w:t>
      </w:r>
      <w:r w:rsidRPr="002D6034">
        <w:rPr>
          <w:rFonts w:ascii="Times New Roman" w:eastAsia="Times New Roman" w:hAnsi="Times New Roman" w:cs="B Nazanin" w:hint="cs"/>
          <w:b/>
          <w:bCs/>
          <w:noProof/>
          <w:lang w:bidi="ar-YE"/>
        </w:rPr>
        <w:sym w:font="Wingdings" w:char="F0A8"/>
      </w:r>
      <w:r w:rsidRPr="002D6034">
        <w:rPr>
          <w:rFonts w:ascii="Times New Roman" w:eastAsia="Times New Roman" w:hAnsi="Times New Roman" w:cs="B Nazanin" w:hint="cs"/>
          <w:b/>
          <w:bCs/>
          <w:rtl/>
          <w:lang w:bidi="fa-IR"/>
        </w:rPr>
        <w:t xml:space="preserve">    پیش بینی شده                               </w:t>
      </w:r>
      <w:r w:rsidRPr="002D6034">
        <w:rPr>
          <w:rFonts w:ascii="Times New Roman" w:eastAsia="Times New Roman" w:hAnsi="Times New Roman" w:cs="B Nazanin" w:hint="cs"/>
          <w:b/>
          <w:bCs/>
          <w:noProof/>
          <w:lang w:bidi="ar-YE"/>
        </w:rPr>
        <w:sym w:font="Wingdings" w:char="F0A8"/>
      </w:r>
      <w:r w:rsidRPr="002D6034">
        <w:rPr>
          <w:rFonts w:ascii="Times New Roman" w:eastAsia="Times New Roman" w:hAnsi="Times New Roman" w:cs="B Nazanin" w:hint="cs"/>
          <w:b/>
          <w:bCs/>
          <w:rtl/>
          <w:lang w:bidi="fa-IR"/>
        </w:rPr>
        <w:t xml:space="preserve">   پیش بینی نشده </w:t>
      </w:r>
      <w:bookmarkEnd w:id="0"/>
    </w:p>
    <w:p w14:paraId="6CE08DBE" w14:textId="77777777" w:rsidR="001D5F07" w:rsidRPr="002D6034" w:rsidRDefault="001D5F07" w:rsidP="001D5F07">
      <w:pPr>
        <w:bidi/>
        <w:spacing w:after="200" w:line="276" w:lineRule="auto"/>
        <w:jc w:val="both"/>
        <w:rPr>
          <w:rFonts w:asciiTheme="majorBidi" w:eastAsia="Times New Roman" w:hAnsiTheme="majorBidi" w:cs="B Nazanin"/>
          <w:rtl/>
          <w:lang w:bidi="fa-IR"/>
        </w:rPr>
      </w:pPr>
      <w:r w:rsidRPr="002D6034">
        <w:rPr>
          <w:rFonts w:ascii="Times New Roman" w:eastAsia="Times New Roman" w:hAnsi="Times New Roman" w:cs="B Nazanin" w:hint="cs"/>
          <w:b/>
          <w:bCs/>
          <w:rtl/>
          <w:lang w:bidi="fa-IR"/>
        </w:rPr>
        <w:t>پیش بینی زمان لازم برای اجرای پروژه</w:t>
      </w:r>
      <w:r w:rsidRPr="002D6034">
        <w:rPr>
          <w:rFonts w:asciiTheme="majorBidi" w:eastAsia="Times New Roman" w:hAnsiTheme="majorBidi" w:cs="B Nazanin" w:hint="cs"/>
          <w:rtl/>
          <w:lang w:bidi="fa-IR"/>
        </w:rPr>
        <w:t>:</w:t>
      </w:r>
    </w:p>
    <w:p w14:paraId="7DAAA662" w14:textId="77777777" w:rsidR="001D5F07" w:rsidRPr="00CB1FA4" w:rsidRDefault="001D5F07" w:rsidP="001D5F07">
      <w:pPr>
        <w:bidi/>
        <w:spacing w:after="200" w:line="276" w:lineRule="auto"/>
        <w:jc w:val="both"/>
        <w:rPr>
          <w:rFonts w:asciiTheme="majorBidi" w:eastAsia="Times New Roman" w:hAnsiTheme="majorBidi" w:cs="B Nazanin"/>
          <w:rtl/>
          <w:lang w:bidi="fa-IR"/>
        </w:rPr>
      </w:pPr>
      <w:r>
        <w:rPr>
          <w:rFonts w:asciiTheme="majorBidi" w:eastAsia="Times New Roman" w:hAnsiTheme="majorBidi" w:cs="B Nazanin" w:hint="cs"/>
          <w:rtl/>
          <w:lang w:bidi="fa-IR"/>
        </w:rPr>
        <w:t>نام و نام خانوادگی</w:t>
      </w:r>
      <w:r w:rsidRPr="00CB1FA4">
        <w:rPr>
          <w:rFonts w:asciiTheme="majorBidi" w:eastAsia="Times New Roman" w:hAnsiTheme="majorBidi" w:cs="B Nazanin" w:hint="cs"/>
          <w:rtl/>
          <w:lang w:bidi="fa-IR"/>
        </w:rPr>
        <w:t xml:space="preserve"> و امضای مجری اول یا استاد راهنمای اول: </w:t>
      </w:r>
    </w:p>
    <w:p w14:paraId="16BE0141" w14:textId="77777777" w:rsidR="001D5F07" w:rsidRPr="002D6034" w:rsidRDefault="001D5F07" w:rsidP="001D5F07">
      <w:pPr>
        <w:bidi/>
        <w:spacing w:after="200" w:line="276" w:lineRule="auto"/>
        <w:jc w:val="both"/>
        <w:rPr>
          <w:rFonts w:asciiTheme="majorBidi" w:eastAsia="Times New Roman" w:hAnsiTheme="majorBidi" w:cs="B Nazanin"/>
          <w:sz w:val="18"/>
          <w:szCs w:val="1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318"/>
        <w:gridCol w:w="3074"/>
      </w:tblGrid>
      <w:tr w:rsidR="001D5F07" w:rsidRPr="002D6034" w14:paraId="4AA811C8" w14:textId="77777777" w:rsidTr="00D07292">
        <w:trPr>
          <w:trHeight w:val="981"/>
        </w:trPr>
        <w:tc>
          <w:tcPr>
            <w:tcW w:w="7318" w:type="dxa"/>
            <w:shd w:val="clear" w:color="auto" w:fill="F2F2F2" w:themeFill="background1" w:themeFillShade="F2"/>
          </w:tcPr>
          <w:p w14:paraId="1242D3A3" w14:textId="77777777" w:rsidR="001D5F07" w:rsidRPr="002D6034" w:rsidRDefault="001D5F07" w:rsidP="00D07292">
            <w:pPr>
              <w:bidi/>
              <w:spacing w:after="120"/>
              <w:jc w:val="both"/>
              <w:rPr>
                <w:rFonts w:asciiTheme="majorBidi" w:eastAsia="Times New Roman" w:hAnsiTheme="majorBidi" w:cs="B Nazanin"/>
                <w:rtl/>
                <w:lang w:bidi="fa-IR"/>
              </w:rPr>
            </w:pPr>
            <w:r w:rsidRPr="002D6034">
              <w:rPr>
                <w:rFonts w:ascii="Times New Roman" w:eastAsia="Times New Roman" w:hAnsi="Times New Roman" w:cs="B Nazanin" w:hint="cs"/>
                <w:b/>
                <w:bCs/>
                <w:rtl/>
                <w:lang w:bidi="fa-IR"/>
              </w:rPr>
              <w:t>نتیجه بررسی اولیه</w:t>
            </w:r>
            <w:r w:rsidRPr="002D6034">
              <w:rPr>
                <w:rFonts w:asciiTheme="majorBidi" w:eastAsia="Times New Roman" w:hAnsiTheme="majorBidi" w:cs="B Nazanin" w:hint="cs"/>
                <w:rtl/>
                <w:lang w:bidi="fa-IR"/>
              </w:rPr>
              <w:t>:</w:t>
            </w:r>
          </w:p>
          <w:p w14:paraId="28BDD075" w14:textId="77777777" w:rsidR="001D5F07" w:rsidRPr="002D6034" w:rsidRDefault="001D5F07" w:rsidP="00D07292">
            <w:pPr>
              <w:bidi/>
              <w:spacing w:before="120" w:after="120"/>
              <w:jc w:val="both"/>
              <w:rPr>
                <w:rFonts w:asciiTheme="majorBidi" w:eastAsia="Times New Roman" w:hAnsiTheme="majorBidi" w:cs="B Nazanin"/>
                <w:rtl/>
                <w:lang w:bidi="fa-IR"/>
              </w:rPr>
            </w:pPr>
            <w:r w:rsidRPr="002D6034">
              <w:rPr>
                <w:rFonts w:ascii="Times New Roman" w:eastAsia="Times New Roman" w:hAnsi="Times New Roman" w:cs="B Nazanin" w:hint="cs"/>
                <w:b/>
                <w:bCs/>
                <w:noProof/>
                <w:lang w:bidi="ar-YE"/>
              </w:rPr>
              <w:sym w:font="Wingdings" w:char="F0A8"/>
            </w:r>
            <w:r w:rsidRPr="002D6034">
              <w:rPr>
                <w:rFonts w:ascii="Times New Roman" w:eastAsia="Times New Roman" w:hAnsi="Times New Roman" w:cs="B Nazanin" w:hint="cs"/>
                <w:b/>
                <w:bCs/>
                <w:rtl/>
                <w:lang w:bidi="fa-IR"/>
              </w:rPr>
              <w:t xml:space="preserve">    موافقت می شود                               </w:t>
            </w:r>
            <w:r w:rsidRPr="002D6034">
              <w:rPr>
                <w:rFonts w:ascii="Times New Roman" w:eastAsia="Times New Roman" w:hAnsi="Times New Roman" w:cs="B Nazanin" w:hint="cs"/>
                <w:b/>
                <w:bCs/>
                <w:noProof/>
                <w:lang w:bidi="ar-YE"/>
              </w:rPr>
              <w:sym w:font="Wingdings" w:char="F0A8"/>
            </w:r>
            <w:r w:rsidRPr="002D6034">
              <w:rPr>
                <w:rFonts w:ascii="Times New Roman" w:eastAsia="Times New Roman" w:hAnsi="Times New Roman" w:cs="B Nazanin" w:hint="cs"/>
                <w:b/>
                <w:bCs/>
                <w:rtl/>
                <w:lang w:bidi="fa-IR"/>
              </w:rPr>
              <w:t xml:space="preserve">   موافقت نمی شود                                                                         </w:t>
            </w:r>
          </w:p>
        </w:tc>
        <w:tc>
          <w:tcPr>
            <w:tcW w:w="3074" w:type="dxa"/>
            <w:shd w:val="clear" w:color="auto" w:fill="F2F2F2" w:themeFill="background1" w:themeFillShade="F2"/>
          </w:tcPr>
          <w:p w14:paraId="14F2F3D8" w14:textId="77777777" w:rsidR="001D5F07" w:rsidRPr="002D6034" w:rsidRDefault="001D5F07" w:rsidP="00D07292">
            <w:pPr>
              <w:bidi/>
              <w:spacing w:after="120"/>
              <w:jc w:val="both"/>
              <w:rPr>
                <w:rFonts w:asciiTheme="majorBidi" w:eastAsia="Times New Roman" w:hAnsiTheme="majorBidi" w:cs="B Nazanin"/>
                <w:rtl/>
                <w:lang w:bidi="fa-IR"/>
              </w:rPr>
            </w:pPr>
            <w:r w:rsidRPr="002D6034">
              <w:rPr>
                <w:rFonts w:asciiTheme="majorBidi" w:eastAsia="Times New Roman" w:hAnsiTheme="majorBidi" w:cs="B Nazanin" w:hint="cs"/>
                <w:sz w:val="20"/>
                <w:szCs w:val="20"/>
                <w:rtl/>
                <w:lang w:bidi="fa-IR"/>
              </w:rPr>
              <w:t>تاریخ</w:t>
            </w:r>
          </w:p>
          <w:p w14:paraId="4781690E" w14:textId="77777777" w:rsidR="001D5F07" w:rsidRPr="002D6034" w:rsidRDefault="001D5F07" w:rsidP="00D07292">
            <w:pPr>
              <w:bidi/>
              <w:spacing w:before="120" w:after="120"/>
              <w:jc w:val="both"/>
              <w:rPr>
                <w:rFonts w:asciiTheme="majorBidi" w:eastAsia="Times New Roman" w:hAnsiTheme="majorBidi" w:cs="B Nazanin"/>
                <w:rtl/>
                <w:lang w:bidi="fa-IR"/>
              </w:rPr>
            </w:pPr>
            <w:r w:rsidRPr="002D6034"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شماره</w:t>
            </w:r>
          </w:p>
        </w:tc>
      </w:tr>
    </w:tbl>
    <w:p w14:paraId="7C00B2F5" w14:textId="77777777" w:rsidR="00DC0A46" w:rsidRDefault="00DC0A46" w:rsidP="00966C94">
      <w:pPr>
        <w:rPr>
          <w:rtl/>
        </w:rPr>
      </w:pPr>
      <w:bookmarkStart w:id="1" w:name="_GoBack"/>
      <w:bookmarkEnd w:id="1"/>
    </w:p>
    <w:sectPr w:rsidR="00DC0A46" w:rsidSect="007474FA">
      <w:headerReference w:type="default" r:id="rId7"/>
      <w:pgSz w:w="12240" w:h="15840"/>
      <w:pgMar w:top="1350" w:right="900" w:bottom="230" w:left="90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F55D5C" w14:textId="77777777" w:rsidR="00113E80" w:rsidRDefault="00113E80" w:rsidP="001C2B87">
      <w:pPr>
        <w:spacing w:after="0" w:line="240" w:lineRule="auto"/>
      </w:pPr>
      <w:r>
        <w:separator/>
      </w:r>
    </w:p>
  </w:endnote>
  <w:endnote w:type="continuationSeparator" w:id="0">
    <w:p w14:paraId="1311DCDF" w14:textId="77777777" w:rsidR="00113E80" w:rsidRDefault="00113E80" w:rsidP="001C2B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240EC8E1-4AFE-47D2-B076-72A17AE5276D}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Bold r:id="rId2" w:subsetted="1" w:fontKey="{2EEF7C45-D7CF-4969-96C3-D4C30FC6CF64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55DA39C0-D6DB-4410-9757-6563727CBF8B}"/>
    <w:embedBold r:id="rId4" w:fontKey="{62FC1568-9D75-4137-9EA4-524DC80AC65A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15B08E" w14:textId="77777777" w:rsidR="00113E80" w:rsidRDefault="00113E80" w:rsidP="001C2B87">
      <w:pPr>
        <w:spacing w:after="0" w:line="240" w:lineRule="auto"/>
      </w:pPr>
      <w:r>
        <w:separator/>
      </w:r>
    </w:p>
  </w:footnote>
  <w:footnote w:type="continuationSeparator" w:id="0">
    <w:p w14:paraId="25BF0492" w14:textId="77777777" w:rsidR="00113E80" w:rsidRDefault="00113E80" w:rsidP="001C2B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C54126" w14:textId="623F7390" w:rsidR="007474FA" w:rsidRDefault="007474FA" w:rsidP="007474FA">
    <w:pPr>
      <w:pStyle w:val="Header"/>
      <w:ind w:left="-900" w:right="-90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4F085AC" wp14:editId="40ED1D44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764145" cy="1846580"/>
          <wp:effectExtent l="0" t="0" r="8255" b="127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4145" cy="1846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477410"/>
    <w:multiLevelType w:val="hybridMultilevel"/>
    <w:tmpl w:val="D166B2A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FE6D1A"/>
    <w:multiLevelType w:val="hybridMultilevel"/>
    <w:tmpl w:val="BE0EA784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8B4283"/>
    <w:multiLevelType w:val="hybridMultilevel"/>
    <w:tmpl w:val="1952CACA"/>
    <w:lvl w:ilvl="0" w:tplc="28DE3E58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82"/>
  <w:embedTrueTypeFonts/>
  <w:embedSystemFonts/>
  <w:saveSubsetFont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tzC2tDQ2sADShko6SsGpxcWZ+XkgBWa1AAQKisIsAAAA"/>
  </w:docVars>
  <w:rsids>
    <w:rsidRoot w:val="00401B73"/>
    <w:rsid w:val="000B7F0E"/>
    <w:rsid w:val="000C071A"/>
    <w:rsid w:val="00113E80"/>
    <w:rsid w:val="00191170"/>
    <w:rsid w:val="001B0E80"/>
    <w:rsid w:val="001B6A0C"/>
    <w:rsid w:val="001C2B87"/>
    <w:rsid w:val="001D5F07"/>
    <w:rsid w:val="001E6BF9"/>
    <w:rsid w:val="001F65F2"/>
    <w:rsid w:val="0024527B"/>
    <w:rsid w:val="002B5C4F"/>
    <w:rsid w:val="002D6034"/>
    <w:rsid w:val="002D692A"/>
    <w:rsid w:val="00401B73"/>
    <w:rsid w:val="004E4AB6"/>
    <w:rsid w:val="00500E57"/>
    <w:rsid w:val="005110D2"/>
    <w:rsid w:val="00516626"/>
    <w:rsid w:val="0054644C"/>
    <w:rsid w:val="00571FF3"/>
    <w:rsid w:val="005A42A4"/>
    <w:rsid w:val="005B5264"/>
    <w:rsid w:val="005C2B92"/>
    <w:rsid w:val="005F0CAF"/>
    <w:rsid w:val="00600852"/>
    <w:rsid w:val="00662383"/>
    <w:rsid w:val="006A0CB6"/>
    <w:rsid w:val="006A1D80"/>
    <w:rsid w:val="006D2430"/>
    <w:rsid w:val="007474FA"/>
    <w:rsid w:val="00751254"/>
    <w:rsid w:val="007D54CD"/>
    <w:rsid w:val="008574B2"/>
    <w:rsid w:val="008F2005"/>
    <w:rsid w:val="00966C94"/>
    <w:rsid w:val="00A1121F"/>
    <w:rsid w:val="00B21B00"/>
    <w:rsid w:val="00B271F1"/>
    <w:rsid w:val="00B35D5D"/>
    <w:rsid w:val="00BC77F7"/>
    <w:rsid w:val="00BD0C49"/>
    <w:rsid w:val="00C20AAA"/>
    <w:rsid w:val="00C37784"/>
    <w:rsid w:val="00C7364B"/>
    <w:rsid w:val="00C75D2C"/>
    <w:rsid w:val="00C91EC9"/>
    <w:rsid w:val="00CB1FA4"/>
    <w:rsid w:val="00CC02CC"/>
    <w:rsid w:val="00D77B9B"/>
    <w:rsid w:val="00D85F2B"/>
    <w:rsid w:val="00DC0A46"/>
    <w:rsid w:val="00E1274A"/>
    <w:rsid w:val="00E50343"/>
    <w:rsid w:val="00E96BFD"/>
    <w:rsid w:val="00EC3626"/>
    <w:rsid w:val="00F05FF6"/>
    <w:rsid w:val="00F2123C"/>
    <w:rsid w:val="00F2246F"/>
    <w:rsid w:val="00F643C0"/>
    <w:rsid w:val="00FA7881"/>
    <w:rsid w:val="00FD55B1"/>
    <w:rsid w:val="00FE2184"/>
    <w:rsid w:val="00FE2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54AB54"/>
  <w15:chartTrackingRefBased/>
  <w15:docId w15:val="{F5AF280F-B67B-4C03-9D2A-BA410679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C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1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21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008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2B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B87"/>
  </w:style>
  <w:style w:type="paragraph" w:styleId="Footer">
    <w:name w:val="footer"/>
    <w:basedOn w:val="Normal"/>
    <w:link w:val="FooterChar"/>
    <w:uiPriority w:val="99"/>
    <w:unhideWhenUsed/>
    <w:rsid w:val="001C2B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B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nager</cp:lastModifiedBy>
  <cp:revision>24</cp:revision>
  <cp:lastPrinted>2018-12-29T07:31:00Z</cp:lastPrinted>
  <dcterms:created xsi:type="dcterms:W3CDTF">2018-07-14T21:41:00Z</dcterms:created>
  <dcterms:modified xsi:type="dcterms:W3CDTF">2019-10-13T04:55:00Z</dcterms:modified>
</cp:coreProperties>
</file>